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9"/>
        <w:gridCol w:w="7631"/>
      </w:tblGrid>
      <w:tr w:rsidR="00840394" w:rsidRPr="00CF3766" w14:paraId="7D68A67C" w14:textId="77777777" w:rsidTr="00597122">
        <w:trPr>
          <w:trHeight w:val="521"/>
        </w:trPr>
        <w:tc>
          <w:tcPr>
            <w:tcW w:w="1719" w:type="dxa"/>
          </w:tcPr>
          <w:p w14:paraId="687EE4D2" w14:textId="2CB7CAA1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orkshop </w:t>
            </w:r>
            <w:r w:rsidR="00840394" w:rsidRPr="0066564C">
              <w:rPr>
                <w:rFonts w:ascii="Arial" w:hAnsi="Arial" w:cs="Arial"/>
              </w:rPr>
              <w:t>Titl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id w:val="816146435"/>
              <w:placeholder>
                <w:docPart w:val="42015259F75747A68E18E4E1417F8DD2"/>
              </w:placeholder>
              <w:showingPlcHdr/>
              <w:text/>
            </w:sdtPr>
            <w:sdtContent>
              <w:p w14:paraId="671D43CC" w14:textId="77777777" w:rsidR="00840394" w:rsidRDefault="00B854AE" w:rsidP="00B532E4">
                <w:pPr>
                  <w:jc w:val="both"/>
                  <w:rPr>
                    <w:b/>
                  </w:rPr>
                </w:pPr>
                <w:r>
                  <w:rPr>
                    <w:rStyle w:val="PlaceholderText"/>
                  </w:rPr>
                  <w:t>Workshop title (up to 10 words)</w:t>
                </w:r>
              </w:p>
            </w:sdtContent>
          </w:sdt>
          <w:p w14:paraId="68BEDE72" w14:textId="77777777" w:rsidR="00840394" w:rsidRPr="00CF3766" w:rsidRDefault="00840394" w:rsidP="00B532E4">
            <w:pPr>
              <w:jc w:val="both"/>
              <w:rPr>
                <w:b/>
              </w:rPr>
            </w:pPr>
          </w:p>
        </w:tc>
      </w:tr>
      <w:tr w:rsidR="00840394" w:rsidRPr="00CF3766" w14:paraId="6BE4CEA2" w14:textId="77777777" w:rsidTr="00597122">
        <w:trPr>
          <w:trHeight w:val="503"/>
        </w:trPr>
        <w:tc>
          <w:tcPr>
            <w:tcW w:w="1719" w:type="dxa"/>
          </w:tcPr>
          <w:p w14:paraId="32C7D28B" w14:textId="7202A742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shop outcom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id w:val="1210448400"/>
              <w:placeholder>
                <w:docPart w:val="6AE5C80ED0D94E8FA75E9E60BA1AA934"/>
              </w:placeholder>
              <w:showingPlcHdr/>
              <w:text/>
            </w:sdtPr>
            <w:sdtContent>
              <w:p w14:paraId="36E4DCC3" w14:textId="77777777" w:rsidR="00840394" w:rsidRDefault="00B854AE" w:rsidP="00B532E4">
                <w:pPr>
                  <w:jc w:val="both"/>
                  <w:rPr>
                    <w:b/>
                  </w:rPr>
                </w:pPr>
                <w:r>
                  <w:rPr>
                    <w:rStyle w:val="PlaceholderText"/>
                  </w:rPr>
                  <w:t>Leading Question (up to 10 words)</w:t>
                </w:r>
              </w:p>
            </w:sdtContent>
          </w:sdt>
          <w:p w14:paraId="04F5FC83" w14:textId="77777777" w:rsidR="00840394" w:rsidRPr="00CF3766" w:rsidRDefault="00840394" w:rsidP="00B532E4">
            <w:pPr>
              <w:jc w:val="both"/>
              <w:rPr>
                <w:b/>
              </w:rPr>
            </w:pPr>
          </w:p>
        </w:tc>
      </w:tr>
      <w:tr w:rsidR="00840394" w:rsidRPr="00CF3766" w14:paraId="4B86D5D9" w14:textId="77777777" w:rsidTr="00597122">
        <w:trPr>
          <w:trHeight w:val="1502"/>
        </w:trPr>
        <w:tc>
          <w:tcPr>
            <w:tcW w:w="1719" w:type="dxa"/>
          </w:tcPr>
          <w:p w14:paraId="43D7FAA9" w14:textId="46814526" w:rsidR="00840394" w:rsidRDefault="00840394" w:rsidP="00B532E4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 xml:space="preserve">Session Chair </w:t>
            </w:r>
          </w:p>
          <w:p w14:paraId="4FB80F1E" w14:textId="3E829247" w:rsidR="00840394" w:rsidRPr="0066564C" w:rsidRDefault="00840394" w:rsidP="00B532E4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sdt>
            <w:sdtPr>
              <w:rPr>
                <w:b/>
              </w:rPr>
              <w:alias w:val="Name"/>
              <w:tag w:val="Name"/>
              <w:id w:val="468099159"/>
              <w:placeholder>
                <w:docPart w:val="A828A1F9077F406DB189A54AA8913525"/>
              </w:placeholder>
              <w:showingPlcHdr/>
              <w:text/>
            </w:sdtPr>
            <w:sdtContent>
              <w:p w14:paraId="6328D70D" w14:textId="77777777" w:rsidR="00840394" w:rsidRDefault="00840394" w:rsidP="00B532E4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sdtContent>
          </w:sdt>
          <w:sdt>
            <w:sdtPr>
              <w:rPr>
                <w:b/>
              </w:rPr>
              <w:alias w:val="Surname"/>
              <w:tag w:val="Surname"/>
              <w:id w:val="-1409687549"/>
              <w:placeholder>
                <w:docPart w:val="BB50A9EF1BE242D584262B26F8E4C500"/>
              </w:placeholder>
              <w:showingPlcHdr/>
              <w:text/>
            </w:sdtPr>
            <w:sdtContent>
              <w:p w14:paraId="30CEEFCE" w14:textId="77777777" w:rsidR="00840394" w:rsidRDefault="00840394" w:rsidP="00B532E4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rname</w:t>
                </w:r>
              </w:p>
            </w:sdtContent>
          </w:sdt>
          <w:sdt>
            <w:sdtPr>
              <w:alias w:val="Affiliation"/>
              <w:tag w:val="Affiliation"/>
              <w:id w:val="1395402361"/>
              <w:placeholder>
                <w:docPart w:val="E6F53458992D4C66AA51826774858BBD"/>
              </w:placeholder>
              <w:showingPlcHdr/>
              <w:text/>
            </w:sdtPr>
            <w:sdtContent>
              <w:p w14:paraId="0DD282C3" w14:textId="77777777" w:rsidR="00840394" w:rsidRDefault="00840394" w:rsidP="00B532E4">
                <w:r>
                  <w:rPr>
                    <w:rStyle w:val="PlaceholderText"/>
                  </w:rPr>
                  <w:t>Affiliation</w:t>
                </w:r>
              </w:p>
            </w:sdtContent>
          </w:sdt>
          <w:sdt>
            <w:sdtPr>
              <w:alias w:val="Country"/>
              <w:tag w:val="Country"/>
              <w:id w:val="1160111721"/>
              <w:placeholder>
                <w:docPart w:val="42EDC594A23B4E9DBDB42A788A2ACD74"/>
              </w:placeholder>
              <w:showingPlcHdr/>
              <w:text/>
            </w:sdtPr>
            <w:sdtContent>
              <w:p w14:paraId="5FEF2CE8" w14:textId="77777777" w:rsidR="00840394" w:rsidRDefault="00B854AE" w:rsidP="00B532E4">
                <w:r>
                  <w:rPr>
                    <w:rStyle w:val="PlaceholderText"/>
                  </w:rPr>
                  <w:t>Country</w:t>
                </w:r>
              </w:p>
            </w:sdtContent>
          </w:sdt>
          <w:sdt>
            <w:sdtPr>
              <w:alias w:val="Email"/>
              <w:tag w:val="Email"/>
              <w:id w:val="743537496"/>
              <w:placeholder>
                <w:docPart w:val="58D612660B82481A871F57C51351D421"/>
              </w:placeholder>
              <w:showingPlcHdr/>
              <w:text/>
            </w:sdtPr>
            <w:sdtContent>
              <w:p w14:paraId="759AB7B7" w14:textId="77777777" w:rsidR="00840394" w:rsidRPr="006423D7" w:rsidRDefault="00840394" w:rsidP="00B532E4">
                <w:r>
                  <w:rPr>
                    <w:rStyle w:val="PlaceholderText"/>
                  </w:rPr>
                  <w:t>Email</w:t>
                </w:r>
              </w:p>
            </w:sdtContent>
          </w:sdt>
        </w:tc>
      </w:tr>
      <w:tr w:rsidR="0061011C" w:rsidRPr="00CF3766" w14:paraId="4B1CC53E" w14:textId="77777777" w:rsidTr="00597122">
        <w:trPr>
          <w:trHeight w:val="1502"/>
        </w:trPr>
        <w:tc>
          <w:tcPr>
            <w:tcW w:w="1719" w:type="dxa"/>
          </w:tcPr>
          <w:p w14:paraId="6B89AB66" w14:textId="4B01A4BD" w:rsidR="0061011C" w:rsidRPr="0066564C" w:rsidRDefault="00A158AB" w:rsidP="00FE730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ssion Co-Chair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Name"/>
              <w:tag w:val="Name"/>
              <w:id w:val="-1370453310"/>
              <w:placeholder>
                <w:docPart w:val="E97589F88F1C4909A04DD76983528736"/>
              </w:placeholder>
              <w:showingPlcHdr/>
              <w:text/>
            </w:sdtPr>
            <w:sdtContent>
              <w:p w14:paraId="68C74162" w14:textId="77777777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sdtContent>
          </w:sdt>
          <w:sdt>
            <w:sdtPr>
              <w:rPr>
                <w:b/>
              </w:rPr>
              <w:alias w:val="Surname"/>
              <w:tag w:val="Surname"/>
              <w:id w:val="-1841145590"/>
              <w:placeholder>
                <w:docPart w:val="3A82C269928849A6B0F8C3C6BCDE4667"/>
              </w:placeholder>
              <w:showingPlcHdr/>
              <w:text/>
            </w:sdtPr>
            <w:sdtContent>
              <w:p w14:paraId="3F244683" w14:textId="77777777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rname</w:t>
                </w:r>
              </w:p>
            </w:sdtContent>
          </w:sdt>
          <w:sdt>
            <w:sdtPr>
              <w:alias w:val="Affiliation"/>
              <w:tag w:val="Affiliation"/>
              <w:id w:val="780228327"/>
              <w:placeholder>
                <w:docPart w:val="E4CE52AAA1EB4033BCA4E67AA5462674"/>
              </w:placeholder>
              <w:showingPlcHdr/>
              <w:text/>
            </w:sdtPr>
            <w:sdtContent>
              <w:p w14:paraId="6DB1D75E" w14:textId="77777777" w:rsidR="0061011C" w:rsidRDefault="0061011C" w:rsidP="0061011C">
                <w:r>
                  <w:rPr>
                    <w:rStyle w:val="PlaceholderText"/>
                  </w:rPr>
                  <w:t>Affiliation</w:t>
                </w:r>
              </w:p>
            </w:sdtContent>
          </w:sdt>
          <w:sdt>
            <w:sdtPr>
              <w:alias w:val="Country"/>
              <w:tag w:val="Country"/>
              <w:id w:val="656039189"/>
              <w:placeholder>
                <w:docPart w:val="AA4731A48D5B44089EB14F0C82D62A5B"/>
              </w:placeholder>
              <w:showingPlcHdr/>
              <w:text/>
            </w:sdtPr>
            <w:sdtContent>
              <w:p w14:paraId="5AA031CD" w14:textId="77777777" w:rsidR="0061011C" w:rsidRDefault="0061011C" w:rsidP="0061011C">
                <w:r>
                  <w:rPr>
                    <w:rStyle w:val="PlaceholderText"/>
                  </w:rPr>
                  <w:t>Country</w:t>
                </w:r>
              </w:p>
            </w:sdtContent>
          </w:sdt>
          <w:sdt>
            <w:sdtPr>
              <w:alias w:val="Email"/>
              <w:tag w:val="Email"/>
              <w:id w:val="1108625370"/>
              <w:placeholder>
                <w:docPart w:val="74C438E439734CBC92610723623C418C"/>
              </w:placeholder>
              <w:showingPlcHdr/>
              <w:text/>
            </w:sdtPr>
            <w:sdtContent>
              <w:p w14:paraId="1B815168" w14:textId="4EA35AAA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Email</w:t>
                </w:r>
              </w:p>
            </w:sdtContent>
          </w:sdt>
        </w:tc>
      </w:tr>
      <w:tr w:rsidR="00840394" w:rsidRPr="00CF3766" w14:paraId="1FD2F407" w14:textId="77777777" w:rsidTr="00597122">
        <w:trPr>
          <w:trHeight w:val="1340"/>
        </w:trPr>
        <w:tc>
          <w:tcPr>
            <w:tcW w:w="1719" w:type="dxa"/>
          </w:tcPr>
          <w:p w14:paraId="0EC6D51B" w14:textId="77777777" w:rsidR="00840394" w:rsidRPr="0066564C" w:rsidRDefault="00840394" w:rsidP="00B532E4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>Session Description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Description"/>
              <w:tag w:val="up to 150 words"/>
              <w:id w:val="879361021"/>
              <w:placeholder>
                <w:docPart w:val="3CB85C64A16C4279BA7745E381B1445E"/>
              </w:placeholder>
              <w:showingPlcHdr/>
              <w:text w:multiLine="1"/>
            </w:sdtPr>
            <w:sdtContent>
              <w:p w14:paraId="7CEA162A" w14:textId="0BBB5984" w:rsidR="00840394" w:rsidRDefault="0011544B" w:rsidP="00B532E4">
                <w:pPr>
                  <w:rPr>
                    <w:b/>
                  </w:rPr>
                </w:pPr>
                <w:r w:rsidRPr="00FE7301">
                  <w:rPr>
                    <w:rStyle w:val="PlaceholderText"/>
                  </w:rPr>
                  <w:t>Please describe the purpose of your session, the desired output, and expected application and/or dissemination of outcome following the conferen</w:t>
                </w:r>
                <w:r>
                  <w:rPr>
                    <w:rStyle w:val="PlaceholderText"/>
                  </w:rPr>
                  <w:t>ce</w:t>
                </w:r>
                <w:r>
                  <w:rPr>
                    <w:b/>
                  </w:rPr>
                  <w:t xml:space="preserve"> </w:t>
                </w:r>
                <w:r w:rsidRPr="00FE7301">
                  <w:rPr>
                    <w:rStyle w:val="PlaceholderText"/>
                  </w:rPr>
                  <w:t>(up to 150 words)</w:t>
                </w:r>
              </w:p>
            </w:sdtContent>
          </w:sdt>
          <w:p w14:paraId="3B6153A7" w14:textId="32A43A1A" w:rsidR="00840394" w:rsidRPr="00CF3766" w:rsidRDefault="00840394" w:rsidP="00B532E4">
            <w:pPr>
              <w:rPr>
                <w:b/>
              </w:rPr>
            </w:pPr>
          </w:p>
        </w:tc>
      </w:tr>
      <w:tr w:rsidR="00840394" w:rsidRPr="00CF3766" w14:paraId="215B4E82" w14:textId="77777777" w:rsidTr="00597122">
        <w:trPr>
          <w:trHeight w:val="2519"/>
        </w:trPr>
        <w:tc>
          <w:tcPr>
            <w:tcW w:w="1719" w:type="dxa"/>
          </w:tcPr>
          <w:p w14:paraId="7AE87985" w14:textId="4CAD015C" w:rsidR="00840394" w:rsidRDefault="00840394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 Outcomes</w:t>
            </w:r>
            <w:r w:rsidR="00A158AB">
              <w:rPr>
                <w:rFonts w:ascii="Arial" w:hAnsi="Arial" w:cs="Arial"/>
              </w:rPr>
              <w:t xml:space="preserve"> for participants</w:t>
            </w:r>
          </w:p>
          <w:p w14:paraId="438AE05F" w14:textId="77777777" w:rsidR="00840394" w:rsidRDefault="00840394" w:rsidP="00B532E4">
            <w:pPr>
              <w:rPr>
                <w:rFonts w:ascii="Arial" w:hAnsi="Arial" w:cs="Arial"/>
              </w:rPr>
            </w:pPr>
          </w:p>
          <w:p w14:paraId="41CE7C7F" w14:textId="77777777" w:rsidR="00840394" w:rsidRPr="0066564C" w:rsidRDefault="00840394" w:rsidP="00B532E4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p w14:paraId="298AE1C4" w14:textId="77777777" w:rsidR="00840394" w:rsidRDefault="00840394" w:rsidP="00B532E4">
            <w:r w:rsidRPr="003456FE">
              <w:t>1.</w:t>
            </w:r>
            <w:sdt>
              <w:sdtPr>
                <w:id w:val="-228154369"/>
                <w:placeholder>
                  <w:docPart w:val="DD911C3BE17E46208A0F067AEE3C080C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1</w:t>
                </w:r>
              </w:sdtContent>
            </w:sdt>
          </w:p>
          <w:p w14:paraId="5003D692" w14:textId="77777777" w:rsidR="00840394" w:rsidRPr="003456FE" w:rsidRDefault="00840394" w:rsidP="00B532E4"/>
          <w:p w14:paraId="3E4B8BFC" w14:textId="77777777" w:rsidR="00840394" w:rsidRDefault="00840394" w:rsidP="00B532E4">
            <w:r w:rsidRPr="003456FE">
              <w:t>2.</w:t>
            </w:r>
            <w:sdt>
              <w:sdtPr>
                <w:id w:val="674307607"/>
                <w:placeholder>
                  <w:docPart w:val="3A1461DE39754ADCA8C898BA9D445338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2</w:t>
                </w:r>
              </w:sdtContent>
            </w:sdt>
          </w:p>
          <w:p w14:paraId="7346206E" w14:textId="77777777" w:rsidR="00840394" w:rsidRPr="003456FE" w:rsidRDefault="00840394" w:rsidP="00B532E4"/>
          <w:p w14:paraId="64570CA7" w14:textId="77777777" w:rsidR="00840394" w:rsidRDefault="00840394" w:rsidP="00B532E4">
            <w:r w:rsidRPr="003456FE">
              <w:t>3.</w:t>
            </w:r>
            <w:sdt>
              <w:sdtPr>
                <w:id w:val="224568324"/>
                <w:placeholder>
                  <w:docPart w:val="F46E55B64A5141B7853E54E781FD4CEB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3</w:t>
                </w:r>
              </w:sdtContent>
            </w:sdt>
          </w:p>
          <w:p w14:paraId="7A8D43B2" w14:textId="77777777" w:rsidR="00840394" w:rsidRPr="003456FE" w:rsidRDefault="00840394" w:rsidP="00B532E4"/>
          <w:p w14:paraId="186B0C7C" w14:textId="77777777" w:rsidR="00840394" w:rsidRDefault="00840394" w:rsidP="00B532E4">
            <w:r w:rsidRPr="003456FE">
              <w:t>4.</w:t>
            </w:r>
            <w:sdt>
              <w:sdtPr>
                <w:id w:val="500860268"/>
                <w:placeholder>
                  <w:docPart w:val="06D163D328D344FE9A5093FBD6D9EBA0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4</w:t>
                </w:r>
              </w:sdtContent>
            </w:sdt>
          </w:p>
          <w:p w14:paraId="5B189A09" w14:textId="77777777" w:rsidR="00840394" w:rsidRDefault="00840394" w:rsidP="00B532E4">
            <w:pPr>
              <w:rPr>
                <w:b/>
                <w:sz w:val="18"/>
              </w:rPr>
            </w:pPr>
          </w:p>
          <w:p w14:paraId="59DA28C7" w14:textId="77777777" w:rsidR="00B854AE" w:rsidRPr="00B854AE" w:rsidRDefault="00B854AE" w:rsidP="00B532E4">
            <w:pPr>
              <w:rPr>
                <w:rFonts w:ascii="Arial" w:hAnsi="Arial" w:cs="Arial"/>
                <w:b/>
                <w:color w:val="A6A6A6" w:themeColor="background1" w:themeShade="A6"/>
                <w:sz w:val="18"/>
              </w:rPr>
            </w:pPr>
            <w:r w:rsidRPr="00B854AE">
              <w:rPr>
                <w:rStyle w:val="PlaceholderText"/>
                <w:sz w:val="20"/>
              </w:rPr>
              <w:t>Up to 50 words (in total).</w:t>
            </w:r>
          </w:p>
        </w:tc>
      </w:tr>
      <w:tr w:rsidR="00840394" w:rsidRPr="00CF3766" w14:paraId="3023B769" w14:textId="77777777" w:rsidTr="00597122">
        <w:trPr>
          <w:trHeight w:val="2159"/>
        </w:trPr>
        <w:tc>
          <w:tcPr>
            <w:tcW w:w="1719" w:type="dxa"/>
          </w:tcPr>
          <w:p w14:paraId="46DFA080" w14:textId="17FD9D8A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t</w:t>
            </w:r>
          </w:p>
        </w:tc>
        <w:tc>
          <w:tcPr>
            <w:tcW w:w="7631" w:type="dxa"/>
          </w:tcPr>
          <w:p w14:paraId="56A417A3" w14:textId="77777777" w:rsidR="00840394" w:rsidRDefault="00000000" w:rsidP="00B532E4">
            <w:sdt>
              <w:sdtPr>
                <w:id w:val="1983341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4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Panel discussion</w:t>
            </w:r>
          </w:p>
          <w:p w14:paraId="56CC2F8C" w14:textId="77777777" w:rsidR="00840394" w:rsidRPr="00BC1D07" w:rsidRDefault="00000000" w:rsidP="00B532E4">
            <w:sdt>
              <w:sdtPr>
                <w:id w:val="113352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</w:t>
            </w:r>
            <w:r w:rsidR="00840394" w:rsidRPr="00BC1D07">
              <w:t>Roundtables discussion</w:t>
            </w:r>
          </w:p>
          <w:p w14:paraId="7248F615" w14:textId="77777777" w:rsidR="00840394" w:rsidRDefault="00000000" w:rsidP="00B532E4">
            <w:sdt>
              <w:sdtPr>
                <w:id w:val="-154737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</w:t>
            </w:r>
            <w:r w:rsidR="00840394" w:rsidRPr="00BC1D07">
              <w:t>World Cafe</w:t>
            </w:r>
          </w:p>
          <w:p w14:paraId="741576DE" w14:textId="77777777" w:rsidR="00840394" w:rsidRDefault="00000000" w:rsidP="00B532E4">
            <w:sdt>
              <w:sdtPr>
                <w:id w:val="-87992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Other. Which?</w:t>
            </w:r>
          </w:p>
          <w:sdt>
            <w:sdtPr>
              <w:id w:val="68169358"/>
              <w:placeholder>
                <w:docPart w:val="0D39820D6E92478DA38CB3B2C85A1E3E"/>
              </w:placeholder>
              <w:text/>
            </w:sdtPr>
            <w:sdtContent>
              <w:p w14:paraId="767E0A92" w14:textId="77777777" w:rsidR="00840394" w:rsidRPr="00BC1D07" w:rsidRDefault="00840394" w:rsidP="00B532E4">
                <w:r>
                  <w:t>_______________________</w:t>
                </w:r>
              </w:p>
            </w:sdtContent>
          </w:sdt>
          <w:p w14:paraId="5C6880D8" w14:textId="77777777" w:rsidR="00840394" w:rsidRPr="00CF3766" w:rsidRDefault="00840394" w:rsidP="00B532E4">
            <w:pPr>
              <w:rPr>
                <w:b/>
              </w:rPr>
            </w:pPr>
          </w:p>
        </w:tc>
      </w:tr>
      <w:tr w:rsidR="00597122" w:rsidRPr="00CF3766" w14:paraId="2EE17104" w14:textId="77777777" w:rsidTr="00597122">
        <w:trPr>
          <w:trHeight w:val="2159"/>
        </w:trPr>
        <w:tc>
          <w:tcPr>
            <w:tcW w:w="1719" w:type="dxa"/>
          </w:tcPr>
          <w:p w14:paraId="7A2E8D7E" w14:textId="1C7C24AA" w:rsidR="00597122" w:rsidRPr="0066564C" w:rsidRDefault="00A158AB" w:rsidP="005971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Description"/>
              <w:tag w:val="up to 400 words"/>
              <w:id w:val="-741636906"/>
              <w:placeholder>
                <w:docPart w:val="CB903365348A4328A2474F04EF873527"/>
              </w:placeholder>
              <w:showingPlcHdr/>
              <w:text w:multiLine="1"/>
            </w:sdtPr>
            <w:sdtContent>
              <w:p w14:paraId="13C542A7" w14:textId="4F688BC3" w:rsidR="00597122" w:rsidRDefault="0011544B" w:rsidP="00597122">
                <w:pPr>
                  <w:rPr>
                    <w:b/>
                  </w:rPr>
                </w:pPr>
                <w:r w:rsidRPr="00FE7301">
                  <w:rPr>
                    <w:rStyle w:val="PlaceholderText"/>
                  </w:rPr>
                  <w:t>Please outline your proposed 90-minute structure and highlight how you expect to interact with the audience (up to 400 words)</w:t>
                </w:r>
              </w:p>
            </w:sdtContent>
          </w:sdt>
          <w:p w14:paraId="66F70E03" w14:textId="692634FF" w:rsidR="00597122" w:rsidRDefault="00597122" w:rsidP="00597122"/>
        </w:tc>
      </w:tr>
      <w:tr w:rsidR="00597122" w:rsidRPr="00CF3766" w14:paraId="58209088" w14:textId="77777777" w:rsidTr="00597122">
        <w:trPr>
          <w:trHeight w:val="1421"/>
        </w:trPr>
        <w:tc>
          <w:tcPr>
            <w:tcW w:w="1719" w:type="dxa"/>
          </w:tcPr>
          <w:p w14:paraId="654001EC" w14:textId="79CBFBF7" w:rsidR="00597122" w:rsidRPr="0066564C" w:rsidRDefault="00A158AB" w:rsidP="005971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resenters</w:t>
            </w:r>
          </w:p>
          <w:p w14:paraId="63969F36" w14:textId="77777777" w:rsidR="00597122" w:rsidRPr="0066564C" w:rsidRDefault="00597122" w:rsidP="00597122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p w14:paraId="2466CAB6" w14:textId="77777777" w:rsidR="00597122" w:rsidRDefault="00597122" w:rsidP="00597122">
            <w:r>
              <w:t>1.</w:t>
            </w:r>
            <w:sdt>
              <w:sdtPr>
                <w:alias w:val="Name, Surname, Affiliation, Country"/>
                <w:tag w:val="Name, Surname, Affiliation, Country"/>
                <w:id w:val="-409314799"/>
                <w:placeholder>
                  <w:docPart w:val="1434A12320E0426D9779A1BC1D7A0BF7"/>
                </w:placeholder>
                <w:showingPlcHdr/>
                <w:text/>
              </w:sdtPr>
              <w:sdtContent>
                <w:r w:rsidRPr="0066564C"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67B77C5" w14:textId="77777777" w:rsidR="00597122" w:rsidRDefault="00597122" w:rsidP="00597122">
            <w:r>
              <w:t xml:space="preserve">2. </w:t>
            </w:r>
            <w:sdt>
              <w:sdtPr>
                <w:alias w:val="Name, Surname, Affiliation, Country"/>
                <w:tag w:val="Name, Surname, Affiliation, Country"/>
                <w:id w:val="-551999957"/>
                <w:placeholder>
                  <w:docPart w:val="ACEBCBD112FA45D2B68D392B638288E5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9AE7744" w14:textId="77777777" w:rsidR="00597122" w:rsidRDefault="00597122" w:rsidP="00597122">
            <w:r>
              <w:t>3.</w:t>
            </w:r>
            <w:sdt>
              <w:sdtPr>
                <w:alias w:val="Name, Surname, Affiliation, Country"/>
                <w:tag w:val="Name, Surname, Affiliation, Country"/>
                <w:id w:val="2003849212"/>
                <w:placeholder>
                  <w:docPart w:val="F6ED367F17954994BFA0192E9BD96A3A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5522361B" w14:textId="77777777" w:rsidR="00597122" w:rsidRDefault="00597122" w:rsidP="00597122">
            <w:r>
              <w:t>4.</w:t>
            </w:r>
            <w:sdt>
              <w:sdtPr>
                <w:alias w:val="Name, Surname, Affiliation, Country"/>
                <w:tag w:val="Name, Surname, Affiliation, Country"/>
                <w:id w:val="-1381783275"/>
                <w:placeholder>
                  <w:docPart w:val="72ACD1F7BD2E4A05BA45165E3DF0374E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C8291D0" w14:textId="77777777" w:rsidR="00597122" w:rsidRPr="00B45F2A" w:rsidRDefault="00597122" w:rsidP="00597122"/>
        </w:tc>
      </w:tr>
      <w:tr w:rsidR="00597122" w:rsidRPr="00CF3766" w14:paraId="4E242EB1" w14:textId="77777777" w:rsidTr="00597122">
        <w:tc>
          <w:tcPr>
            <w:tcW w:w="1719" w:type="dxa"/>
          </w:tcPr>
          <w:p w14:paraId="7455A58B" w14:textId="77777777" w:rsidR="00597122" w:rsidRPr="0066564C" w:rsidRDefault="00597122" w:rsidP="00597122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>Preferred Room Layout</w:t>
            </w:r>
          </w:p>
        </w:tc>
        <w:tc>
          <w:tcPr>
            <w:tcW w:w="7631" w:type="dxa"/>
          </w:tcPr>
          <w:p w14:paraId="14BCB42B" w14:textId="77777777" w:rsidR="00597122" w:rsidRDefault="00000000" w:rsidP="00597122">
            <w:sdt>
              <w:sdtPr>
                <w:rPr>
                  <w:b/>
                </w:rPr>
                <w:id w:val="46562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122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97122">
              <w:rPr>
                <w:b/>
              </w:rPr>
              <w:t xml:space="preserve"> </w:t>
            </w:r>
            <w:r w:rsidR="00597122" w:rsidRPr="00B45F2A">
              <w:t>Theatre Style</w:t>
            </w:r>
          </w:p>
          <w:p w14:paraId="2658940A" w14:textId="77777777" w:rsidR="00597122" w:rsidRDefault="00597122" w:rsidP="00597122">
            <w:r>
              <w:t xml:space="preserve"> </w:t>
            </w:r>
            <w:sdt>
              <w:sdtPr>
                <w:id w:val="33858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oundtables</w:t>
            </w:r>
          </w:p>
          <w:p w14:paraId="2F3402E0" w14:textId="77777777" w:rsidR="00597122" w:rsidRDefault="00597122" w:rsidP="00597122">
            <w:r>
              <w:t xml:space="preserve"> </w:t>
            </w:r>
            <w:sdt>
              <w:sdtPr>
                <w:id w:val="66251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Other. Which</w:t>
            </w:r>
          </w:p>
          <w:sdt>
            <w:sdtPr>
              <w:id w:val="-1475909618"/>
              <w:placeholder>
                <w:docPart w:val="B68D798A47474DBB9F93E299F2023EB1"/>
              </w:placeholder>
              <w:text/>
            </w:sdtPr>
            <w:sdtContent>
              <w:p w14:paraId="795F0A89" w14:textId="77777777" w:rsidR="00597122" w:rsidRPr="00CF3766" w:rsidRDefault="00597122" w:rsidP="00597122">
                <w:pPr>
                  <w:rPr>
                    <w:b/>
                  </w:rPr>
                </w:pPr>
                <w:r>
                  <w:t>_________________________</w:t>
                </w:r>
              </w:p>
            </w:sdtContent>
          </w:sdt>
        </w:tc>
      </w:tr>
      <w:tr w:rsidR="00597122" w:rsidRPr="00CF3766" w14:paraId="0E3C2606" w14:textId="77777777" w:rsidTr="00597122">
        <w:tc>
          <w:tcPr>
            <w:tcW w:w="1719" w:type="dxa"/>
          </w:tcPr>
          <w:p w14:paraId="5D201F21" w14:textId="77777777" w:rsidR="00597122" w:rsidRPr="0066564C" w:rsidRDefault="00597122" w:rsidP="00597122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 xml:space="preserve">Preferred Supporting Materials </w:t>
            </w:r>
          </w:p>
        </w:tc>
        <w:sdt>
          <w:sdtPr>
            <w:rPr>
              <w:b/>
            </w:rPr>
            <w:id w:val="1087420434"/>
            <w:placeholder>
              <w:docPart w:val="E0418F9DEFA74F74869BB7AA5C6640A4"/>
            </w:placeholder>
            <w:showingPlcHdr/>
            <w:text w:multiLine="1"/>
          </w:sdtPr>
          <w:sdtContent>
            <w:tc>
              <w:tcPr>
                <w:tcW w:w="7631" w:type="dxa"/>
              </w:tcPr>
              <w:p w14:paraId="3457253B" w14:textId="77777777" w:rsidR="00597122" w:rsidRPr="00CF3766" w:rsidRDefault="00597122" w:rsidP="00597122">
                <w:pPr>
                  <w:rPr>
                    <w:b/>
                  </w:rPr>
                </w:pPr>
                <w:r w:rsidRPr="0085708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48B62A3" w14:textId="5DD32E3A" w:rsidR="002B281C" w:rsidRDefault="002B281C"/>
    <w:p w14:paraId="09A14C74" w14:textId="3C742B98" w:rsidR="0011544B" w:rsidRDefault="0011544B">
      <w:r>
        <w:t xml:space="preserve">IMPORTANT NOTE: </w:t>
      </w:r>
      <w:r w:rsidRPr="00FE7301">
        <w:t>IWA’s inclusive values promote the principle of equitable geographical distribution and the desirability of gender and age balance. Therefore, during the development of the proposal</w:t>
      </w:r>
      <w:r w:rsidR="00FE7301">
        <w:t>, we encourage to consider these value</w:t>
      </w:r>
      <w:r w:rsidRPr="00FE7301">
        <w:t xml:space="preserve">s in the selection of the workshops </w:t>
      </w:r>
      <w:proofErr w:type="spellStart"/>
      <w:r w:rsidRPr="00FE7301">
        <w:t>organisers</w:t>
      </w:r>
      <w:proofErr w:type="spellEnd"/>
      <w:r w:rsidR="00FE7301">
        <w:t>/</w:t>
      </w:r>
      <w:r w:rsidR="00FE7301" w:rsidRPr="00FE7301">
        <w:t>partners</w:t>
      </w:r>
      <w:r w:rsidRPr="00FE7301">
        <w:t>, chairs</w:t>
      </w:r>
      <w:r w:rsidR="00FE7301">
        <w:t xml:space="preserve"> and</w:t>
      </w:r>
      <w:r w:rsidRPr="00FE7301">
        <w:t xml:space="preserve"> speakers</w:t>
      </w:r>
      <w:r w:rsidR="00FE7301">
        <w:t>.</w:t>
      </w:r>
      <w:r w:rsidRPr="00FE7301">
        <w:t xml:space="preserve"> </w:t>
      </w:r>
    </w:p>
    <w:sectPr w:rsidR="0011544B" w:rsidSect="00840394">
      <w:headerReference w:type="default" r:id="rId9"/>
      <w:pgSz w:w="12240" w:h="15840"/>
      <w:pgMar w:top="1258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80E03" w14:textId="77777777" w:rsidR="00AD08B0" w:rsidRDefault="00AD08B0" w:rsidP="00840394">
      <w:pPr>
        <w:spacing w:after="0" w:line="240" w:lineRule="auto"/>
      </w:pPr>
      <w:r>
        <w:separator/>
      </w:r>
    </w:p>
  </w:endnote>
  <w:endnote w:type="continuationSeparator" w:id="0">
    <w:p w14:paraId="7A088E6D" w14:textId="77777777" w:rsidR="00AD08B0" w:rsidRDefault="00AD08B0" w:rsidP="00840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CDC8F" w14:textId="77777777" w:rsidR="00AD08B0" w:rsidRDefault="00AD08B0" w:rsidP="00840394">
      <w:pPr>
        <w:spacing w:after="0" w:line="240" w:lineRule="auto"/>
      </w:pPr>
      <w:r>
        <w:separator/>
      </w:r>
    </w:p>
  </w:footnote>
  <w:footnote w:type="continuationSeparator" w:id="0">
    <w:p w14:paraId="6EE7B70D" w14:textId="77777777" w:rsidR="00AD08B0" w:rsidRDefault="00AD08B0" w:rsidP="008403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2DDB" w14:textId="0F9812E3" w:rsidR="00840394" w:rsidRDefault="00840394" w:rsidP="00EB75E3">
    <w:pPr>
      <w:pStyle w:val="Header"/>
      <w:jc w:val="center"/>
    </w:pPr>
  </w:p>
  <w:p w14:paraId="1E84FB55" w14:textId="77777777" w:rsidR="00840394" w:rsidRDefault="00840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2MrAwNTAzMLNQ0lEKTi0uzszPAykwqQUAOHFwVywAAAA="/>
  </w:docVars>
  <w:rsids>
    <w:rsidRoot w:val="00840394"/>
    <w:rsid w:val="000F45B5"/>
    <w:rsid w:val="001125EF"/>
    <w:rsid w:val="0011544B"/>
    <w:rsid w:val="0018621E"/>
    <w:rsid w:val="001C647D"/>
    <w:rsid w:val="001E29F0"/>
    <w:rsid w:val="0021354C"/>
    <w:rsid w:val="002634F8"/>
    <w:rsid w:val="00271C03"/>
    <w:rsid w:val="002B281C"/>
    <w:rsid w:val="003255B4"/>
    <w:rsid w:val="003D6C28"/>
    <w:rsid w:val="004021BC"/>
    <w:rsid w:val="00512811"/>
    <w:rsid w:val="00597122"/>
    <w:rsid w:val="005D13F5"/>
    <w:rsid w:val="0061011C"/>
    <w:rsid w:val="006F76F5"/>
    <w:rsid w:val="0070451C"/>
    <w:rsid w:val="00791B60"/>
    <w:rsid w:val="007C7C5B"/>
    <w:rsid w:val="008375C8"/>
    <w:rsid w:val="00840394"/>
    <w:rsid w:val="008C6C7D"/>
    <w:rsid w:val="008D21E6"/>
    <w:rsid w:val="008E278C"/>
    <w:rsid w:val="00927EFB"/>
    <w:rsid w:val="009371EA"/>
    <w:rsid w:val="009925FD"/>
    <w:rsid w:val="00A158AB"/>
    <w:rsid w:val="00AD08B0"/>
    <w:rsid w:val="00B71019"/>
    <w:rsid w:val="00B854AE"/>
    <w:rsid w:val="00BA76D9"/>
    <w:rsid w:val="00D5079E"/>
    <w:rsid w:val="00D615BB"/>
    <w:rsid w:val="00E4396F"/>
    <w:rsid w:val="00EB75E3"/>
    <w:rsid w:val="00F7143E"/>
    <w:rsid w:val="00F87535"/>
    <w:rsid w:val="00FE7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28385"/>
  <w15:docId w15:val="{E7195DF8-A9EF-4062-BC46-92315B6F7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3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0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03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3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3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0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394"/>
  </w:style>
  <w:style w:type="paragraph" w:styleId="Footer">
    <w:name w:val="footer"/>
    <w:basedOn w:val="Normal"/>
    <w:link w:val="FooterChar"/>
    <w:uiPriority w:val="99"/>
    <w:unhideWhenUsed/>
    <w:rsid w:val="00840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394"/>
  </w:style>
  <w:style w:type="character" w:styleId="CommentReference">
    <w:name w:val="annotation reference"/>
    <w:basedOn w:val="DefaultParagraphFont"/>
    <w:uiPriority w:val="99"/>
    <w:semiHidden/>
    <w:unhideWhenUsed/>
    <w:rsid w:val="00A15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8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8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8A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1544B"/>
    <w:rPr>
      <w:b/>
      <w:bCs/>
    </w:rPr>
  </w:style>
  <w:style w:type="character" w:styleId="Emphasis">
    <w:name w:val="Emphasis"/>
    <w:basedOn w:val="DefaultParagraphFont"/>
    <w:uiPriority w:val="20"/>
    <w:qFormat/>
    <w:rsid w:val="001154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28A1F9077F406DB189A54AA891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747CF-7AF6-4732-BB9E-9D96E5634824}"/>
      </w:docPartPr>
      <w:docPartBody>
        <w:p w:rsidR="00FE21A7" w:rsidRDefault="00C10774" w:rsidP="00C10774">
          <w:pPr>
            <w:pStyle w:val="A828A1F9077F406DB189A54AA89135256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BB50A9EF1BE242D584262B26F8E4C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68868-F140-45D8-B622-B2A9CB7835B7}"/>
      </w:docPartPr>
      <w:docPartBody>
        <w:p w:rsidR="00FE21A7" w:rsidRDefault="00C10774" w:rsidP="00C10774">
          <w:pPr>
            <w:pStyle w:val="BB50A9EF1BE242D584262B26F8E4C5006"/>
          </w:pPr>
          <w:r>
            <w:rPr>
              <w:rStyle w:val="PlaceholderText"/>
            </w:rPr>
            <w:t>Surname</w:t>
          </w:r>
        </w:p>
      </w:docPartBody>
    </w:docPart>
    <w:docPart>
      <w:docPartPr>
        <w:name w:val="E6F53458992D4C66AA51826774858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EE662-7281-439D-9A9E-F9416F29D4F0}"/>
      </w:docPartPr>
      <w:docPartBody>
        <w:p w:rsidR="00FE21A7" w:rsidRDefault="00C10774" w:rsidP="00C10774">
          <w:pPr>
            <w:pStyle w:val="E6F53458992D4C66AA51826774858BBD6"/>
          </w:pPr>
          <w:r>
            <w:rPr>
              <w:rStyle w:val="PlaceholderText"/>
            </w:rPr>
            <w:t>Affiliation</w:t>
          </w:r>
        </w:p>
      </w:docPartBody>
    </w:docPart>
    <w:docPart>
      <w:docPartPr>
        <w:name w:val="42EDC594A23B4E9DBDB42A788A2AC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2F5ED-851D-4531-BA63-63CC688C96D1}"/>
      </w:docPartPr>
      <w:docPartBody>
        <w:p w:rsidR="00FE21A7" w:rsidRDefault="00C10774" w:rsidP="00C10774">
          <w:pPr>
            <w:pStyle w:val="42EDC594A23B4E9DBDB42A788A2ACD746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58D612660B82481A871F57C51351D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0C40-47D7-4500-8C5B-B7BA47A1E253}"/>
      </w:docPartPr>
      <w:docPartBody>
        <w:p w:rsidR="00FE21A7" w:rsidRDefault="00C10774" w:rsidP="00C10774">
          <w:pPr>
            <w:pStyle w:val="58D612660B82481A871F57C51351D4216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3CB85C64A16C4279BA7745E381B14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D0735-FC34-47A1-B12A-272DAA9BA334}"/>
      </w:docPartPr>
      <w:docPartBody>
        <w:p w:rsidR="00FE21A7" w:rsidRDefault="00C10774" w:rsidP="00C10774">
          <w:pPr>
            <w:pStyle w:val="3CB85C64A16C4279BA7745E381B1445E6"/>
          </w:pPr>
          <w:r w:rsidRPr="00FE7301">
            <w:rPr>
              <w:rStyle w:val="PlaceholderText"/>
            </w:rPr>
            <w:t>Please describe the purpose of your session, the desired output, and expected application and/or dissemination of outcome following the conferen</w:t>
          </w:r>
          <w:r>
            <w:rPr>
              <w:rStyle w:val="PlaceholderText"/>
            </w:rPr>
            <w:t>ce</w:t>
          </w:r>
          <w:r>
            <w:rPr>
              <w:b/>
            </w:rPr>
            <w:t xml:space="preserve"> </w:t>
          </w:r>
          <w:r w:rsidRPr="00FE7301">
            <w:rPr>
              <w:rStyle w:val="PlaceholderText"/>
            </w:rPr>
            <w:t>(up to 150 words)</w:t>
          </w:r>
        </w:p>
      </w:docPartBody>
    </w:docPart>
    <w:docPart>
      <w:docPartPr>
        <w:name w:val="DD911C3BE17E46208A0F067AEE3C0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8B919-FAD1-461D-9B66-212B414D9B57}"/>
      </w:docPartPr>
      <w:docPartBody>
        <w:p w:rsidR="00FE21A7" w:rsidRDefault="00C10774" w:rsidP="00C10774">
          <w:pPr>
            <w:pStyle w:val="DD911C3BE17E46208A0F067AEE3C080C6"/>
          </w:pPr>
          <w:r>
            <w:rPr>
              <w:rStyle w:val="PlaceholderText"/>
            </w:rPr>
            <w:t>Learning outcome 1</w:t>
          </w:r>
        </w:p>
      </w:docPartBody>
    </w:docPart>
    <w:docPart>
      <w:docPartPr>
        <w:name w:val="3A1461DE39754ADCA8C898BA9D445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0177B-FF84-4CDE-AEE2-EC4111537CF7}"/>
      </w:docPartPr>
      <w:docPartBody>
        <w:p w:rsidR="00FE21A7" w:rsidRDefault="00C10774" w:rsidP="00C10774">
          <w:pPr>
            <w:pStyle w:val="3A1461DE39754ADCA8C898BA9D4453386"/>
          </w:pPr>
          <w:r>
            <w:rPr>
              <w:rStyle w:val="PlaceholderText"/>
            </w:rPr>
            <w:t>Learning outcome 2</w:t>
          </w:r>
        </w:p>
      </w:docPartBody>
    </w:docPart>
    <w:docPart>
      <w:docPartPr>
        <w:name w:val="F46E55B64A5141B7853E54E781FD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D1F2E-D820-439E-AB53-3AFCD6E3705B}"/>
      </w:docPartPr>
      <w:docPartBody>
        <w:p w:rsidR="00FE21A7" w:rsidRDefault="00C10774" w:rsidP="00C10774">
          <w:pPr>
            <w:pStyle w:val="F46E55B64A5141B7853E54E781FD4CEB6"/>
          </w:pPr>
          <w:r>
            <w:rPr>
              <w:rStyle w:val="PlaceholderText"/>
            </w:rPr>
            <w:t>Learning outcome 3</w:t>
          </w:r>
        </w:p>
      </w:docPartBody>
    </w:docPart>
    <w:docPart>
      <w:docPartPr>
        <w:name w:val="06D163D328D344FE9A5093FBD6D9E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B0BC9-EBD7-4B36-9CDF-B61138E6C8A2}"/>
      </w:docPartPr>
      <w:docPartBody>
        <w:p w:rsidR="00FE21A7" w:rsidRDefault="00C10774" w:rsidP="00C10774">
          <w:pPr>
            <w:pStyle w:val="06D163D328D344FE9A5093FBD6D9EBA06"/>
          </w:pPr>
          <w:r>
            <w:rPr>
              <w:rStyle w:val="PlaceholderText"/>
            </w:rPr>
            <w:t>Learning outcome 4</w:t>
          </w:r>
        </w:p>
      </w:docPartBody>
    </w:docPart>
    <w:docPart>
      <w:docPartPr>
        <w:name w:val="0D39820D6E92478DA38CB3B2C85A1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D4CD-2EF9-45FA-9B62-D41BC88B9DB2}"/>
      </w:docPartPr>
      <w:docPartBody>
        <w:p w:rsidR="00FE21A7" w:rsidRDefault="00D07BDF" w:rsidP="00D07BDF">
          <w:pPr>
            <w:pStyle w:val="0D39820D6E92478DA38CB3B2C85A1E3E"/>
          </w:pPr>
          <w:r w:rsidRPr="0085708A">
            <w:rPr>
              <w:rStyle w:val="PlaceholderText"/>
            </w:rPr>
            <w:t>Click here to enter text.</w:t>
          </w:r>
        </w:p>
      </w:docPartBody>
    </w:docPart>
    <w:docPart>
      <w:docPartPr>
        <w:name w:val="42015259F75747A68E18E4E1417F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85FA-25C7-4DF1-A013-8E63B83D3EFF}"/>
      </w:docPartPr>
      <w:docPartBody>
        <w:p w:rsidR="00FE21A7" w:rsidRDefault="00C10774" w:rsidP="00C10774">
          <w:pPr>
            <w:pStyle w:val="42015259F75747A68E18E4E1417F8DD25"/>
          </w:pPr>
          <w:r>
            <w:rPr>
              <w:rStyle w:val="PlaceholderText"/>
            </w:rPr>
            <w:t>Workshop title (up to 10 words)</w:t>
          </w:r>
        </w:p>
      </w:docPartBody>
    </w:docPart>
    <w:docPart>
      <w:docPartPr>
        <w:name w:val="6AE5C80ED0D94E8FA75E9E60BA1AA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D9416-ABB1-41D3-8A4C-0F3EC008C7C4}"/>
      </w:docPartPr>
      <w:docPartBody>
        <w:p w:rsidR="00FE21A7" w:rsidRDefault="00C10774" w:rsidP="00C10774">
          <w:pPr>
            <w:pStyle w:val="6AE5C80ED0D94E8FA75E9E60BA1AA9345"/>
          </w:pPr>
          <w:r>
            <w:rPr>
              <w:rStyle w:val="PlaceholderText"/>
            </w:rPr>
            <w:t>Leading Question (up to 10 words)</w:t>
          </w:r>
        </w:p>
      </w:docPartBody>
    </w:docPart>
    <w:docPart>
      <w:docPartPr>
        <w:name w:val="CB903365348A4328A2474F04EF873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2CDBF-FABD-4BA8-96AD-258038247E18}"/>
      </w:docPartPr>
      <w:docPartBody>
        <w:p w:rsidR="00FE61A9" w:rsidRDefault="00C10774" w:rsidP="00C10774">
          <w:pPr>
            <w:pStyle w:val="CB903365348A4328A2474F04EF8735274"/>
          </w:pPr>
          <w:r w:rsidRPr="00FE7301">
            <w:rPr>
              <w:rStyle w:val="PlaceholderText"/>
            </w:rPr>
            <w:t>Please outline your proposed 90-minute structure and highlight how you expect to interact with the audience (up to 400 words)</w:t>
          </w:r>
        </w:p>
      </w:docPartBody>
    </w:docPart>
    <w:docPart>
      <w:docPartPr>
        <w:name w:val="1434A12320E0426D9779A1BC1D7A0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218C1-491E-43E6-82BD-4515D58BF66B}"/>
      </w:docPartPr>
      <w:docPartBody>
        <w:p w:rsidR="00FE61A9" w:rsidRDefault="00C10774" w:rsidP="00C10774">
          <w:pPr>
            <w:pStyle w:val="1434A12320E0426D9779A1BC1D7A0BF74"/>
          </w:pPr>
          <w:r w:rsidRPr="0066564C"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ACEBCBD112FA45D2B68D392B63828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C7544-A3D7-4C23-B0E6-3475DBDC5000}"/>
      </w:docPartPr>
      <w:docPartBody>
        <w:p w:rsidR="00FE61A9" w:rsidRDefault="00C10774" w:rsidP="00C10774">
          <w:pPr>
            <w:pStyle w:val="ACEBCBD112FA45D2B68D392B638288E54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B68D798A47474DBB9F93E299F2023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E2104-DADB-4521-B15E-9C294DC9EE51}"/>
      </w:docPartPr>
      <w:docPartBody>
        <w:p w:rsidR="00FE61A9" w:rsidRDefault="006C6C4D" w:rsidP="006C6C4D">
          <w:pPr>
            <w:pStyle w:val="B68D798A47474DBB9F93E299F2023EB1"/>
          </w:pPr>
          <w:r w:rsidRPr="0085708A">
            <w:rPr>
              <w:rStyle w:val="PlaceholderText"/>
            </w:rPr>
            <w:t>Click here to enter text.</w:t>
          </w:r>
        </w:p>
      </w:docPartBody>
    </w:docPart>
    <w:docPart>
      <w:docPartPr>
        <w:name w:val="E97589F88F1C4909A04DD7698352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0EE51-4D5B-46C7-A54D-9AAF3666863A}"/>
      </w:docPartPr>
      <w:docPartBody>
        <w:p w:rsidR="00FE61A9" w:rsidRDefault="00C10774" w:rsidP="00C10774">
          <w:pPr>
            <w:pStyle w:val="E97589F88F1C4909A04DD769835287364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3A82C269928849A6B0F8C3C6BCDE4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F800D-FBFE-47AD-8F42-58DED3C53585}"/>
      </w:docPartPr>
      <w:docPartBody>
        <w:p w:rsidR="00FE61A9" w:rsidRDefault="00C10774" w:rsidP="00C10774">
          <w:pPr>
            <w:pStyle w:val="3A82C269928849A6B0F8C3C6BCDE46674"/>
          </w:pPr>
          <w:r>
            <w:rPr>
              <w:rStyle w:val="PlaceholderText"/>
            </w:rPr>
            <w:t>Surname</w:t>
          </w:r>
        </w:p>
      </w:docPartBody>
    </w:docPart>
    <w:docPart>
      <w:docPartPr>
        <w:name w:val="E4CE52AAA1EB4033BCA4E67AA5462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E5DF6-9F34-4500-BE07-3CC635FC6763}"/>
      </w:docPartPr>
      <w:docPartBody>
        <w:p w:rsidR="00FE61A9" w:rsidRDefault="00C10774" w:rsidP="00C10774">
          <w:pPr>
            <w:pStyle w:val="E4CE52AAA1EB4033BCA4E67AA54626744"/>
          </w:pPr>
          <w:r>
            <w:rPr>
              <w:rStyle w:val="PlaceholderText"/>
            </w:rPr>
            <w:t>Affiliation</w:t>
          </w:r>
        </w:p>
      </w:docPartBody>
    </w:docPart>
    <w:docPart>
      <w:docPartPr>
        <w:name w:val="AA4731A48D5B44089EB14F0C82D62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2763C-F1CF-49E4-BED0-0B44B67D93CC}"/>
      </w:docPartPr>
      <w:docPartBody>
        <w:p w:rsidR="00FE61A9" w:rsidRDefault="00C10774" w:rsidP="00C10774">
          <w:pPr>
            <w:pStyle w:val="AA4731A48D5B44089EB14F0C82D62A5B4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74C438E439734CBC92610723623C4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C3E62-3ED5-4D79-997F-1218F8CC834D}"/>
      </w:docPartPr>
      <w:docPartBody>
        <w:p w:rsidR="00FE61A9" w:rsidRDefault="00C10774" w:rsidP="00C10774">
          <w:pPr>
            <w:pStyle w:val="74C438E439734CBC92610723623C418C4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F6ED367F17954994BFA0192E9BD9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DE39B-CD75-4E08-B737-3168825AEFE0}"/>
      </w:docPartPr>
      <w:docPartBody>
        <w:p w:rsidR="008E72FC" w:rsidRDefault="00C10774" w:rsidP="00C10774">
          <w:pPr>
            <w:pStyle w:val="F6ED367F17954994BFA0192E9BD96A3A3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72ACD1F7BD2E4A05BA45165E3DF03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CE04-7945-42F1-9D74-BF5B4903EEC9}"/>
      </w:docPartPr>
      <w:docPartBody>
        <w:p w:rsidR="008E72FC" w:rsidRDefault="00C10774" w:rsidP="00C10774">
          <w:pPr>
            <w:pStyle w:val="72ACD1F7BD2E4A05BA45165E3DF0374E3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E0418F9DEFA74F74869BB7AA5C664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F2E5A-B67F-48A4-BDC0-8F40244D7C79}"/>
      </w:docPartPr>
      <w:docPartBody>
        <w:p w:rsidR="008E72FC" w:rsidRDefault="00C10774" w:rsidP="00C10774">
          <w:pPr>
            <w:pStyle w:val="E0418F9DEFA74F74869BB7AA5C6640A43"/>
          </w:pPr>
          <w:r w:rsidRPr="008570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07BDF"/>
    <w:rsid w:val="000C0FA2"/>
    <w:rsid w:val="001B3AEB"/>
    <w:rsid w:val="001C1CB7"/>
    <w:rsid w:val="001C6D9A"/>
    <w:rsid w:val="003C4CD9"/>
    <w:rsid w:val="00472487"/>
    <w:rsid w:val="005F280A"/>
    <w:rsid w:val="006500B1"/>
    <w:rsid w:val="006C6C4D"/>
    <w:rsid w:val="008E72FC"/>
    <w:rsid w:val="009403E2"/>
    <w:rsid w:val="00C10774"/>
    <w:rsid w:val="00D07BDF"/>
    <w:rsid w:val="00E959ED"/>
    <w:rsid w:val="00FE21A7"/>
    <w:rsid w:val="00FE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774"/>
    <w:rPr>
      <w:color w:val="808080"/>
    </w:rPr>
  </w:style>
  <w:style w:type="paragraph" w:customStyle="1" w:styleId="0D39820D6E92478DA38CB3B2C85A1E3E">
    <w:name w:val="0D39820D6E92478DA38CB3B2C85A1E3E"/>
    <w:rsid w:val="00D07BDF"/>
  </w:style>
  <w:style w:type="paragraph" w:customStyle="1" w:styleId="B68D798A47474DBB9F93E299F2023EB1">
    <w:name w:val="B68D798A47474DBB9F93E299F2023EB1"/>
    <w:rsid w:val="006C6C4D"/>
    <w:pPr>
      <w:spacing w:after="160" w:line="259" w:lineRule="auto"/>
    </w:pPr>
  </w:style>
  <w:style w:type="paragraph" w:customStyle="1" w:styleId="42015259F75747A68E18E4E1417F8DD25">
    <w:name w:val="42015259F75747A68E18E4E1417F8DD25"/>
    <w:rsid w:val="00C10774"/>
    <w:rPr>
      <w:rFonts w:eastAsiaTheme="minorHAnsi"/>
    </w:rPr>
  </w:style>
  <w:style w:type="paragraph" w:customStyle="1" w:styleId="6AE5C80ED0D94E8FA75E9E60BA1AA9345">
    <w:name w:val="6AE5C80ED0D94E8FA75E9E60BA1AA9345"/>
    <w:rsid w:val="00C10774"/>
    <w:rPr>
      <w:rFonts w:eastAsiaTheme="minorHAnsi"/>
    </w:rPr>
  </w:style>
  <w:style w:type="paragraph" w:customStyle="1" w:styleId="A828A1F9077F406DB189A54AA89135256">
    <w:name w:val="A828A1F9077F406DB189A54AA89135256"/>
    <w:rsid w:val="00C10774"/>
    <w:rPr>
      <w:rFonts w:eastAsiaTheme="minorHAnsi"/>
    </w:rPr>
  </w:style>
  <w:style w:type="paragraph" w:customStyle="1" w:styleId="BB50A9EF1BE242D584262B26F8E4C5006">
    <w:name w:val="BB50A9EF1BE242D584262B26F8E4C5006"/>
    <w:rsid w:val="00C10774"/>
    <w:rPr>
      <w:rFonts w:eastAsiaTheme="minorHAnsi"/>
    </w:rPr>
  </w:style>
  <w:style w:type="paragraph" w:customStyle="1" w:styleId="E6F53458992D4C66AA51826774858BBD6">
    <w:name w:val="E6F53458992D4C66AA51826774858BBD6"/>
    <w:rsid w:val="00C10774"/>
    <w:rPr>
      <w:rFonts w:eastAsiaTheme="minorHAnsi"/>
    </w:rPr>
  </w:style>
  <w:style w:type="paragraph" w:customStyle="1" w:styleId="42EDC594A23B4E9DBDB42A788A2ACD746">
    <w:name w:val="42EDC594A23B4E9DBDB42A788A2ACD746"/>
    <w:rsid w:val="00C10774"/>
    <w:rPr>
      <w:rFonts w:eastAsiaTheme="minorHAnsi"/>
    </w:rPr>
  </w:style>
  <w:style w:type="paragraph" w:customStyle="1" w:styleId="58D612660B82481A871F57C51351D4216">
    <w:name w:val="58D612660B82481A871F57C51351D4216"/>
    <w:rsid w:val="00C10774"/>
    <w:rPr>
      <w:rFonts w:eastAsiaTheme="minorHAnsi"/>
    </w:rPr>
  </w:style>
  <w:style w:type="paragraph" w:customStyle="1" w:styleId="E97589F88F1C4909A04DD769835287364">
    <w:name w:val="E97589F88F1C4909A04DD769835287364"/>
    <w:rsid w:val="00C10774"/>
    <w:rPr>
      <w:rFonts w:eastAsiaTheme="minorHAnsi"/>
    </w:rPr>
  </w:style>
  <w:style w:type="paragraph" w:customStyle="1" w:styleId="3A82C269928849A6B0F8C3C6BCDE46674">
    <w:name w:val="3A82C269928849A6B0F8C3C6BCDE46674"/>
    <w:rsid w:val="00C10774"/>
    <w:rPr>
      <w:rFonts w:eastAsiaTheme="minorHAnsi"/>
    </w:rPr>
  </w:style>
  <w:style w:type="paragraph" w:customStyle="1" w:styleId="E4CE52AAA1EB4033BCA4E67AA54626744">
    <w:name w:val="E4CE52AAA1EB4033BCA4E67AA54626744"/>
    <w:rsid w:val="00C10774"/>
    <w:rPr>
      <w:rFonts w:eastAsiaTheme="minorHAnsi"/>
    </w:rPr>
  </w:style>
  <w:style w:type="paragraph" w:customStyle="1" w:styleId="AA4731A48D5B44089EB14F0C82D62A5B4">
    <w:name w:val="AA4731A48D5B44089EB14F0C82D62A5B4"/>
    <w:rsid w:val="00C10774"/>
    <w:rPr>
      <w:rFonts w:eastAsiaTheme="minorHAnsi"/>
    </w:rPr>
  </w:style>
  <w:style w:type="paragraph" w:customStyle="1" w:styleId="74C438E439734CBC92610723623C418C4">
    <w:name w:val="74C438E439734CBC92610723623C418C4"/>
    <w:rsid w:val="00C10774"/>
    <w:rPr>
      <w:rFonts w:eastAsiaTheme="minorHAnsi"/>
    </w:rPr>
  </w:style>
  <w:style w:type="paragraph" w:customStyle="1" w:styleId="3CB85C64A16C4279BA7745E381B1445E6">
    <w:name w:val="3CB85C64A16C4279BA7745E381B1445E6"/>
    <w:rsid w:val="00C10774"/>
    <w:rPr>
      <w:rFonts w:eastAsiaTheme="minorHAnsi"/>
    </w:rPr>
  </w:style>
  <w:style w:type="paragraph" w:customStyle="1" w:styleId="DD911C3BE17E46208A0F067AEE3C080C6">
    <w:name w:val="DD911C3BE17E46208A0F067AEE3C080C6"/>
    <w:rsid w:val="00C10774"/>
    <w:rPr>
      <w:rFonts w:eastAsiaTheme="minorHAnsi"/>
    </w:rPr>
  </w:style>
  <w:style w:type="paragraph" w:customStyle="1" w:styleId="3A1461DE39754ADCA8C898BA9D4453386">
    <w:name w:val="3A1461DE39754ADCA8C898BA9D4453386"/>
    <w:rsid w:val="00C10774"/>
    <w:rPr>
      <w:rFonts w:eastAsiaTheme="minorHAnsi"/>
    </w:rPr>
  </w:style>
  <w:style w:type="paragraph" w:customStyle="1" w:styleId="F46E55B64A5141B7853E54E781FD4CEB6">
    <w:name w:val="F46E55B64A5141B7853E54E781FD4CEB6"/>
    <w:rsid w:val="00C10774"/>
    <w:rPr>
      <w:rFonts w:eastAsiaTheme="minorHAnsi"/>
    </w:rPr>
  </w:style>
  <w:style w:type="paragraph" w:customStyle="1" w:styleId="06D163D328D344FE9A5093FBD6D9EBA06">
    <w:name w:val="06D163D328D344FE9A5093FBD6D9EBA06"/>
    <w:rsid w:val="00C10774"/>
    <w:rPr>
      <w:rFonts w:eastAsiaTheme="minorHAnsi"/>
    </w:rPr>
  </w:style>
  <w:style w:type="paragraph" w:customStyle="1" w:styleId="CB903365348A4328A2474F04EF8735274">
    <w:name w:val="CB903365348A4328A2474F04EF8735274"/>
    <w:rsid w:val="00C10774"/>
    <w:rPr>
      <w:rFonts w:eastAsiaTheme="minorHAnsi"/>
    </w:rPr>
  </w:style>
  <w:style w:type="paragraph" w:customStyle="1" w:styleId="1434A12320E0426D9779A1BC1D7A0BF74">
    <w:name w:val="1434A12320E0426D9779A1BC1D7A0BF74"/>
    <w:rsid w:val="00C10774"/>
    <w:rPr>
      <w:rFonts w:eastAsiaTheme="minorHAnsi"/>
    </w:rPr>
  </w:style>
  <w:style w:type="paragraph" w:customStyle="1" w:styleId="ACEBCBD112FA45D2B68D392B638288E54">
    <w:name w:val="ACEBCBD112FA45D2B68D392B638288E54"/>
    <w:rsid w:val="00C10774"/>
    <w:rPr>
      <w:rFonts w:eastAsiaTheme="minorHAnsi"/>
    </w:rPr>
  </w:style>
  <w:style w:type="paragraph" w:customStyle="1" w:styleId="F6ED367F17954994BFA0192E9BD96A3A3">
    <w:name w:val="F6ED367F17954994BFA0192E9BD96A3A3"/>
    <w:rsid w:val="00C10774"/>
    <w:rPr>
      <w:rFonts w:eastAsiaTheme="minorHAnsi"/>
    </w:rPr>
  </w:style>
  <w:style w:type="paragraph" w:customStyle="1" w:styleId="72ACD1F7BD2E4A05BA45165E3DF0374E3">
    <w:name w:val="72ACD1F7BD2E4A05BA45165E3DF0374E3"/>
    <w:rsid w:val="00C10774"/>
    <w:rPr>
      <w:rFonts w:eastAsiaTheme="minorHAnsi"/>
    </w:rPr>
  </w:style>
  <w:style w:type="paragraph" w:customStyle="1" w:styleId="E0418F9DEFA74F74869BB7AA5C6640A43">
    <w:name w:val="E0418F9DEFA74F74869BB7AA5C6640A43"/>
    <w:rsid w:val="00C1077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E09AA8C3F094185C14BFDC7070A23" ma:contentTypeVersion="17" ma:contentTypeDescription="Create a new document." ma:contentTypeScope="" ma:versionID="5f2609d60ada85ce119d52df9559abad">
  <xsd:schema xmlns:xsd="http://www.w3.org/2001/XMLSchema" xmlns:xs="http://www.w3.org/2001/XMLSchema" xmlns:p="http://schemas.microsoft.com/office/2006/metadata/properties" xmlns:ns2="8a62c4b2-479e-4434-8dfd-2537b799c592" xmlns:ns3="4b68096e-0089-4258-b1cd-8072d6b830b8" targetNamespace="http://schemas.microsoft.com/office/2006/metadata/properties" ma:root="true" ma:fieldsID="30071f913fe0af57f5e3642eee2eaafd" ns2:_="" ns3:_="">
    <xsd:import namespace="8a62c4b2-479e-4434-8dfd-2537b799c592"/>
    <xsd:import namespace="4b68096e-0089-4258-b1cd-8072d6b830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Details" minOccurs="0"/>
                <xsd:element ref="ns3:SharedWithUser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2c4b2-479e-4434-8dfd-2537b799c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8babe79-dfb6-408c-aa7a-07abcf6abb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68096e-0089-4258-b1cd-8072d6b830b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6157f332-611a-4d17-b8e2-408b95bdf826}" ma:internalName="TaxCatchAll" ma:showField="CatchAllData" ma:web="4b68096e-0089-4258-b1cd-8072d6b830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4D152-1F1A-4ABC-9011-1688A3D52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DE866D-BDA4-4265-823C-3D46F19A7C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2c4b2-479e-4434-8dfd-2537b799c592"/>
    <ds:schemaRef ds:uri="4b68096e-0089-4258-b1cd-8072d6b830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DCA09A-5A4A-4F1D-A82E-96F687ECD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2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WA International Water Association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Grilo</dc:creator>
  <cp:lastModifiedBy>Sharon James</cp:lastModifiedBy>
  <cp:revision>4</cp:revision>
  <dcterms:created xsi:type="dcterms:W3CDTF">2023-06-01T10:42:00Z</dcterms:created>
  <dcterms:modified xsi:type="dcterms:W3CDTF">2023-11-2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3-11-15T01:17:41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187eb4ba-e050-48e1-be17-e83f49dc595a</vt:lpwstr>
  </property>
  <property fmtid="{D5CDD505-2E9C-101B-9397-08002B2CF9AE}" pid="8" name="MSIP_Label_0f488380-630a-4f55-a077-a19445e3f360_ContentBits">
    <vt:lpwstr>0</vt:lpwstr>
  </property>
</Properties>
</file>